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AEF13" w14:textId="7E28EA9D" w:rsidR="00C40E9E" w:rsidRDefault="00F206F5" w:rsidP="0020674E">
      <w:pPr>
        <w:spacing w:after="0"/>
      </w:pPr>
      <w:r>
        <w:t>3/20/2022</w:t>
      </w:r>
    </w:p>
    <w:p w14:paraId="3AD6CB76" w14:textId="0E257725" w:rsidR="00F206F5" w:rsidRDefault="00F206F5" w:rsidP="0020674E">
      <w:pPr>
        <w:spacing w:after="0"/>
      </w:pPr>
      <w:r>
        <w:t>Porter: P</w:t>
      </w:r>
    </w:p>
    <w:p w14:paraId="4F495414" w14:textId="023BC377" w:rsidR="00FF7AD7" w:rsidRDefault="00F206F5" w:rsidP="0020674E">
      <w:pPr>
        <w:spacing w:after="0"/>
      </w:pPr>
      <w:r>
        <w:t>Caretaker: C</w:t>
      </w:r>
    </w:p>
    <w:p w14:paraId="1DB34AE6" w14:textId="7F017C6E" w:rsidR="00F206F5" w:rsidRDefault="00F206F5" w:rsidP="0020674E">
      <w:pPr>
        <w:spacing w:after="0"/>
      </w:pPr>
      <w:proofErr w:type="gramStart"/>
      <w:r>
        <w:t>VI:VERNE</w:t>
      </w:r>
      <w:proofErr w:type="gramEnd"/>
      <w:r>
        <w:t xml:space="preserve">: </w:t>
      </w:r>
      <w:r w:rsidR="0020674E">
        <w:t>V</w:t>
      </w:r>
    </w:p>
    <w:p w14:paraId="2A23E237" w14:textId="36DB054F" w:rsidR="0020674E" w:rsidRDefault="0020674E" w:rsidP="0020674E">
      <w:pPr>
        <w:spacing w:after="0"/>
      </w:pPr>
      <w:proofErr w:type="gramStart"/>
      <w:r>
        <w:t>VI:HESTIA</w:t>
      </w:r>
      <w:proofErr w:type="gramEnd"/>
      <w:r>
        <w:t>: H</w:t>
      </w:r>
    </w:p>
    <w:p w14:paraId="5B4573A9" w14:textId="6D050829" w:rsidR="007738B2" w:rsidRDefault="0020674E" w:rsidP="0020674E">
      <w:pPr>
        <w:spacing w:after="0"/>
      </w:pPr>
      <w:proofErr w:type="gramStart"/>
      <w:r>
        <w:t>VI:DAEDALUS</w:t>
      </w:r>
      <w:proofErr w:type="gramEnd"/>
      <w:r>
        <w:t>: D</w:t>
      </w:r>
    </w:p>
    <w:p w14:paraId="6F8674EB" w14:textId="3CAC7392" w:rsidR="00D83DAA" w:rsidRDefault="00D83DAA" w:rsidP="0020674E">
      <w:pPr>
        <w:spacing w:after="0"/>
      </w:pPr>
      <w:r>
        <w:t>Computer: COM</w:t>
      </w:r>
    </w:p>
    <w:p w14:paraId="11E9694A" w14:textId="26DE7291" w:rsidR="000A4E99" w:rsidRDefault="000A4E99" w:rsidP="0020674E">
      <w:pPr>
        <w:spacing w:after="0"/>
      </w:pPr>
      <w:r>
        <w:t>Narrator: N</w:t>
      </w:r>
    </w:p>
    <w:p w14:paraId="6D0CAFBD" w14:textId="77777777" w:rsidR="0020674E" w:rsidRDefault="0020674E" w:rsidP="0020674E">
      <w:pPr>
        <w:spacing w:after="0"/>
      </w:pPr>
    </w:p>
    <w:p w14:paraId="23B9B82E" w14:textId="7030EDC3" w:rsidR="0020674E" w:rsidRDefault="006228E1" w:rsidP="006228E1">
      <w:pPr>
        <w:spacing w:after="0"/>
        <w:jc w:val="center"/>
      </w:pPr>
      <w:r>
        <w:t>INTRODUCTION</w:t>
      </w:r>
      <w:r w:rsidR="00FF7AD7">
        <w:t xml:space="preserve"> SLIDESHOW</w:t>
      </w:r>
    </w:p>
    <w:p w14:paraId="18B4F6EA" w14:textId="321DDCB7" w:rsidR="00AB15EB" w:rsidRPr="00E70DEB" w:rsidRDefault="00F034C2" w:rsidP="006228E1">
      <w:pPr>
        <w:spacing w:after="0"/>
      </w:pPr>
      <w:r>
        <w:t xml:space="preserve">N: </w:t>
      </w:r>
      <w:r w:rsidR="00AB15EB">
        <w:t>Kepler-186f.</w:t>
      </w:r>
      <w:r w:rsidR="00E70DEB">
        <w:t xml:space="preserve"> Also known as </w:t>
      </w:r>
      <w:r w:rsidR="00E70DEB">
        <w:rPr>
          <w:i/>
          <w:iCs/>
        </w:rPr>
        <w:t>New Eden</w:t>
      </w:r>
      <w:r w:rsidR="00E70DEB">
        <w:t>.</w:t>
      </w:r>
    </w:p>
    <w:p w14:paraId="69A7B20F" w14:textId="77777777" w:rsidR="00AB15EB" w:rsidRDefault="00AB15EB" w:rsidP="006228E1">
      <w:pPr>
        <w:spacing w:after="0"/>
      </w:pPr>
    </w:p>
    <w:p w14:paraId="0C513BB1" w14:textId="5FD8BD95" w:rsidR="005E1E4E" w:rsidRDefault="00AB15EB" w:rsidP="006228E1">
      <w:pPr>
        <w:spacing w:after="0"/>
      </w:pPr>
      <w:r>
        <w:t xml:space="preserve">N: With an Earth-like orbit, and liquid water, it’s a new </w:t>
      </w:r>
      <w:r w:rsidR="00060CE0">
        <w:t>home</w:t>
      </w:r>
      <w:r>
        <w:t xml:space="preserve"> for humanity.</w:t>
      </w:r>
    </w:p>
    <w:p w14:paraId="1CD21FE5" w14:textId="77777777" w:rsidR="00AB15EB" w:rsidRDefault="00AB15EB" w:rsidP="006228E1">
      <w:pPr>
        <w:spacing w:after="0"/>
      </w:pPr>
    </w:p>
    <w:p w14:paraId="59963272" w14:textId="58311E1D" w:rsidR="00AB15EB" w:rsidRDefault="00AB15EB" w:rsidP="006228E1">
      <w:pPr>
        <w:spacing w:after="0"/>
      </w:pPr>
      <w:r>
        <w:t>N:</w:t>
      </w:r>
      <w:r w:rsidR="00130658">
        <w:t xml:space="preserve"> </w:t>
      </w:r>
      <w:r w:rsidR="00142C4C">
        <w:rPr>
          <w:i/>
          <w:iCs/>
        </w:rPr>
        <w:t>New Eden</w:t>
      </w:r>
      <w:r w:rsidR="00142C4C">
        <w:t xml:space="preserve"> is</w:t>
      </w:r>
      <w:r w:rsidR="00130658">
        <w:t xml:space="preserve"> untouched by rising seas or </w:t>
      </w:r>
      <w:r w:rsidR="008A7685">
        <w:t xml:space="preserve">pollution. </w:t>
      </w:r>
      <w:r w:rsidR="00142C4C">
        <w:t xml:space="preserve">It’s a </w:t>
      </w:r>
      <w:r w:rsidR="00D56E87">
        <w:t xml:space="preserve">new </w:t>
      </w:r>
      <w:r w:rsidR="00E70DEB">
        <w:t>planet</w:t>
      </w:r>
      <w:r w:rsidR="007F1451">
        <w:t>, free of the baggage of the past.</w:t>
      </w:r>
    </w:p>
    <w:p w14:paraId="12CA1AC3" w14:textId="77777777" w:rsidR="00F034C2" w:rsidRDefault="00F034C2" w:rsidP="006228E1">
      <w:pPr>
        <w:spacing w:after="0"/>
      </w:pPr>
    </w:p>
    <w:p w14:paraId="5B05B1E1" w14:textId="708C0EF4" w:rsidR="001F6614" w:rsidRDefault="00CD0293" w:rsidP="006228E1">
      <w:pPr>
        <w:spacing w:after="0"/>
      </w:pPr>
      <w:r>
        <w:t>N:</w:t>
      </w:r>
      <w:r w:rsidR="000A4E99">
        <w:t xml:space="preserve"> </w:t>
      </w:r>
      <w:r w:rsidR="00C17175">
        <w:t>A</w:t>
      </w:r>
      <w:r w:rsidR="0005694A">
        <w:t xml:space="preserve"> state-of-the-art colony ship, </w:t>
      </w:r>
      <w:r w:rsidR="0005694A">
        <w:rPr>
          <w:i/>
          <w:iCs/>
        </w:rPr>
        <w:t>Future’s Dawn</w:t>
      </w:r>
      <w:r w:rsidR="00C17175">
        <w:t>, will ferry colonists to the new world</w:t>
      </w:r>
      <w:r w:rsidR="0005694A">
        <w:t xml:space="preserve">. </w:t>
      </w:r>
      <w:r w:rsidR="00E04D80">
        <w:t xml:space="preserve">When it’s finished, </w:t>
      </w:r>
      <w:r w:rsidR="00E04D80">
        <w:rPr>
          <w:i/>
          <w:iCs/>
        </w:rPr>
        <w:t xml:space="preserve">Future’s Dawn </w:t>
      </w:r>
      <w:r w:rsidR="00E04D80">
        <w:t>will</w:t>
      </w:r>
      <w:r w:rsidR="005E1E4E">
        <w:t xml:space="preserve"> carry 30,000</w:t>
      </w:r>
      <w:r w:rsidR="00E04D80">
        <w:t xml:space="preserve"> passengers</w:t>
      </w:r>
      <w:r w:rsidR="005E1E4E">
        <w:t xml:space="preserve"> to a new home in the stars.</w:t>
      </w:r>
      <w:r w:rsidR="0079524E">
        <w:t xml:space="preserve"> Crewed and supported by over 50,000 AI &amp; VI</w:t>
      </w:r>
      <w:r w:rsidR="004F1588">
        <w:t xml:space="preserve"> units</w:t>
      </w:r>
      <w:r w:rsidR="0079524E">
        <w:t xml:space="preserve">, </w:t>
      </w:r>
      <w:r w:rsidR="0079524E">
        <w:rPr>
          <w:i/>
          <w:iCs/>
        </w:rPr>
        <w:t xml:space="preserve">Future’s Dawn </w:t>
      </w:r>
      <w:r w:rsidR="0079524E">
        <w:t>represents the cutting edge of interstellar technology.</w:t>
      </w:r>
    </w:p>
    <w:p w14:paraId="0C98428E" w14:textId="77777777" w:rsidR="004F1588" w:rsidRDefault="004F1588" w:rsidP="006228E1">
      <w:pPr>
        <w:spacing w:after="0"/>
      </w:pPr>
    </w:p>
    <w:p w14:paraId="0CD80E03" w14:textId="590E2635" w:rsidR="004F1588" w:rsidRPr="0079524E" w:rsidRDefault="004F1588" w:rsidP="006228E1">
      <w:pPr>
        <w:spacing w:after="0"/>
      </w:pPr>
      <w:r>
        <w:t xml:space="preserve">N: Upon arrival, AI units will </w:t>
      </w:r>
      <w:r w:rsidR="00E7076F">
        <w:t xml:space="preserve">build and run </w:t>
      </w:r>
      <w:proofErr w:type="gramStart"/>
      <w:r w:rsidR="00E7076F">
        <w:t>a</w:t>
      </w:r>
      <w:proofErr w:type="gramEnd"/>
      <w:r w:rsidR="00E7076F">
        <w:t xml:space="preserve"> upscale colony – no need to </w:t>
      </w:r>
      <w:r w:rsidR="00867A3C">
        <w:t>plow fields</w:t>
      </w:r>
      <w:r w:rsidR="00060CE0">
        <w:t>, chop wood, or fiddle with technology. AI will handle everything so you can relax</w:t>
      </w:r>
      <w:r w:rsidR="00C17175">
        <w:t xml:space="preserve"> in Eden.</w:t>
      </w:r>
    </w:p>
    <w:p w14:paraId="4B4E95A6" w14:textId="77777777" w:rsidR="005E1E4E" w:rsidRDefault="005E1E4E" w:rsidP="006228E1">
      <w:pPr>
        <w:spacing w:after="0"/>
      </w:pPr>
    </w:p>
    <w:p w14:paraId="255F9B0D" w14:textId="7A921CBF" w:rsidR="005E1E4E" w:rsidRDefault="005E1E4E" w:rsidP="006228E1">
      <w:pPr>
        <w:spacing w:after="0"/>
      </w:pPr>
      <w:r>
        <w:t>N:</w:t>
      </w:r>
      <w:r w:rsidR="00EB4A88">
        <w:t xml:space="preserve"> Reserve your spot today</w:t>
      </w:r>
      <w:r w:rsidR="00A363ED">
        <w:t xml:space="preserve"> - </w:t>
      </w:r>
      <w:r w:rsidR="00387D19">
        <w:t>join humanity’s new beginning!</w:t>
      </w:r>
    </w:p>
    <w:p w14:paraId="767759EA" w14:textId="77777777" w:rsidR="009C19B6" w:rsidRDefault="009C19B6" w:rsidP="006228E1">
      <w:pPr>
        <w:spacing w:after="0"/>
      </w:pPr>
    </w:p>
    <w:p w14:paraId="25331AAD" w14:textId="1E4837C4" w:rsidR="009C19B6" w:rsidRPr="00AE5D5F" w:rsidRDefault="009C19B6" w:rsidP="006228E1">
      <w:pPr>
        <w:spacing w:after="0"/>
      </w:pPr>
      <w:r>
        <w:t xml:space="preserve">N: </w:t>
      </w:r>
      <w:r w:rsidR="0079693C">
        <w:rPr>
          <w:i/>
          <w:iCs/>
        </w:rPr>
        <w:t>New Eden</w:t>
      </w:r>
      <w:r>
        <w:rPr>
          <w:i/>
          <w:iCs/>
        </w:rPr>
        <w:t xml:space="preserve"> </w:t>
      </w:r>
      <w:r w:rsidR="00AE5D5F">
        <w:rPr>
          <w:i/>
          <w:iCs/>
        </w:rPr>
        <w:t>Colony Corporation</w:t>
      </w:r>
      <w:r w:rsidR="00AE5D5F">
        <w:t>: A Division of Milankovitch.</w:t>
      </w:r>
    </w:p>
    <w:p w14:paraId="64474762" w14:textId="77777777" w:rsidR="005E1E4E" w:rsidRDefault="005E1E4E" w:rsidP="006228E1">
      <w:pPr>
        <w:spacing w:after="0"/>
      </w:pPr>
    </w:p>
    <w:p w14:paraId="22A20160" w14:textId="526B0CA6" w:rsidR="00FF7AD7" w:rsidRDefault="00FF7AD7" w:rsidP="00FF7AD7">
      <w:pPr>
        <w:spacing w:after="0"/>
        <w:jc w:val="center"/>
      </w:pPr>
      <w:r>
        <w:t>WAKE UP</w:t>
      </w:r>
    </w:p>
    <w:p w14:paraId="44DDC902" w14:textId="061656D9" w:rsidR="00FF7AD7" w:rsidRDefault="00D83DAA" w:rsidP="00FF7AD7">
      <w:pPr>
        <w:spacing w:after="0"/>
      </w:pPr>
      <w:r>
        <w:t xml:space="preserve">COM: Good morning, Porter. </w:t>
      </w:r>
    </w:p>
    <w:p w14:paraId="70BB25FB" w14:textId="77777777" w:rsidR="00FE6650" w:rsidRDefault="00FE6650" w:rsidP="00FF7AD7">
      <w:pPr>
        <w:spacing w:after="0"/>
      </w:pPr>
    </w:p>
    <w:p w14:paraId="11578BE5" w14:textId="31E70629" w:rsidR="00BE0B87" w:rsidRDefault="00FE6650" w:rsidP="00FF7AD7">
      <w:pPr>
        <w:spacing w:after="0"/>
      </w:pPr>
      <w:r>
        <w:t xml:space="preserve">COM: Today is </w:t>
      </w:r>
      <w:r w:rsidR="00F22FE4">
        <w:t xml:space="preserve">Monday, </w:t>
      </w:r>
      <w:r w:rsidR="00D1503F">
        <w:t>January 1st</w:t>
      </w:r>
      <w:r w:rsidR="00F22FE4">
        <w:t xml:space="preserve">, </w:t>
      </w:r>
      <w:r w:rsidR="001C2B7B">
        <w:t>0000</w:t>
      </w:r>
      <w:r w:rsidR="00B736CE">
        <w:t xml:space="preserve">. </w:t>
      </w:r>
    </w:p>
    <w:p w14:paraId="58677930" w14:textId="77777777" w:rsidR="00F22FE4" w:rsidRDefault="00F22FE4" w:rsidP="00FF7AD7">
      <w:pPr>
        <w:spacing w:after="0"/>
      </w:pPr>
    </w:p>
    <w:p w14:paraId="03EA038D" w14:textId="3B68DD43" w:rsidR="00F22FE4" w:rsidRDefault="00F22FE4" w:rsidP="00FF7AD7">
      <w:pPr>
        <w:spacing w:after="0"/>
      </w:pPr>
      <w:r>
        <w:t xml:space="preserve">COM: We have arrived </w:t>
      </w:r>
      <w:r w:rsidR="00CE39FE">
        <w:t xml:space="preserve">in orbit </w:t>
      </w:r>
      <w:r>
        <w:t>a</w:t>
      </w:r>
      <w:r w:rsidR="00CE39FE">
        <w:t>bove</w:t>
      </w:r>
      <w:r>
        <w:t xml:space="preserve"> </w:t>
      </w:r>
      <w:r>
        <w:rPr>
          <w:i/>
          <w:iCs/>
        </w:rPr>
        <w:t>New Eden</w:t>
      </w:r>
      <w:r>
        <w:t>.</w:t>
      </w:r>
    </w:p>
    <w:p w14:paraId="64408320" w14:textId="77777777" w:rsidR="009F41DE" w:rsidRDefault="009F41DE" w:rsidP="00FF7AD7">
      <w:pPr>
        <w:spacing w:after="0"/>
      </w:pPr>
    </w:p>
    <w:p w14:paraId="48512D80" w14:textId="77777777" w:rsidR="002C2431" w:rsidRDefault="009F41DE" w:rsidP="00FF7AD7">
      <w:pPr>
        <w:spacing w:after="0"/>
      </w:pPr>
      <w:r>
        <w:t xml:space="preserve">COM: </w:t>
      </w:r>
      <w:r w:rsidR="00AC67D9">
        <w:t>How was your sleep?</w:t>
      </w:r>
    </w:p>
    <w:p w14:paraId="1F2A8011" w14:textId="77777777" w:rsidR="002C2431" w:rsidRDefault="002C2431" w:rsidP="00FF7AD7">
      <w:pPr>
        <w:spacing w:after="0"/>
      </w:pPr>
    </w:p>
    <w:p w14:paraId="08DB75D0" w14:textId="436DF980" w:rsidR="00CD14F0" w:rsidRDefault="00530B83" w:rsidP="00FF7AD7">
      <w:pPr>
        <w:spacing w:after="0"/>
      </w:pPr>
      <w:r>
        <w:t xml:space="preserve">P: </w:t>
      </w:r>
      <w:r w:rsidR="00DC02BD">
        <w:t>&lt;</w:t>
      </w:r>
      <w:r w:rsidR="006926A3">
        <w:t>Optimal</w:t>
      </w:r>
      <w:r w:rsidR="00DC02BD">
        <w:t>&gt;</w:t>
      </w:r>
    </w:p>
    <w:p w14:paraId="33E6B35E" w14:textId="4406DDA6" w:rsidR="00CD14F0" w:rsidRDefault="00CD14F0" w:rsidP="00FF7AD7">
      <w:pPr>
        <w:spacing w:after="0"/>
      </w:pPr>
      <w:r>
        <w:tab/>
      </w:r>
      <w:r w:rsidR="00530B83">
        <w:t>COM: Good</w:t>
      </w:r>
      <w:r w:rsidR="007D6D2C">
        <w:t>, Porter.</w:t>
      </w:r>
    </w:p>
    <w:p w14:paraId="1E555128" w14:textId="77777777" w:rsidR="00530B83" w:rsidRDefault="00530B83" w:rsidP="00FF7AD7">
      <w:pPr>
        <w:spacing w:after="0"/>
      </w:pPr>
    </w:p>
    <w:p w14:paraId="355CE3E9" w14:textId="4FBBDC59" w:rsidR="00530B83" w:rsidRDefault="00530B83" w:rsidP="00FF7AD7">
      <w:pPr>
        <w:spacing w:after="0"/>
      </w:pPr>
      <w:r>
        <w:tab/>
        <w:t xml:space="preserve">COM: Your diagnostics are all green. Please </w:t>
      </w:r>
      <w:r w:rsidR="00404954">
        <w:t xml:space="preserve">prepare to assist HESTIA with the </w:t>
      </w:r>
      <w:r w:rsidR="009C1C27">
        <w:t>colonists</w:t>
      </w:r>
      <w:r w:rsidR="00404954">
        <w:t>.</w:t>
      </w:r>
    </w:p>
    <w:p w14:paraId="2E331956" w14:textId="77777777" w:rsidR="00DB20C7" w:rsidRDefault="00DB20C7" w:rsidP="00FF7AD7">
      <w:pPr>
        <w:spacing w:after="0"/>
      </w:pPr>
    </w:p>
    <w:p w14:paraId="687C0A4B" w14:textId="00E8CDE1" w:rsidR="00DB20C7" w:rsidRDefault="00DB20C7" w:rsidP="00FF7AD7">
      <w:pPr>
        <w:spacing w:after="0"/>
      </w:pPr>
      <w:r>
        <w:tab/>
        <w:t>JUMP 1</w:t>
      </w:r>
    </w:p>
    <w:p w14:paraId="43018335" w14:textId="77777777" w:rsidR="00CD14F0" w:rsidRDefault="00CD14F0" w:rsidP="00FF7AD7">
      <w:pPr>
        <w:spacing w:after="0"/>
      </w:pPr>
    </w:p>
    <w:p w14:paraId="66EDD854" w14:textId="3B23C271" w:rsidR="00CD14F0" w:rsidRDefault="00074B6D" w:rsidP="00FF7AD7">
      <w:pPr>
        <w:spacing w:after="0"/>
      </w:pPr>
      <w:r>
        <w:t xml:space="preserve">P: </w:t>
      </w:r>
      <w:r w:rsidR="00DC02BD">
        <w:t>&lt;</w:t>
      </w:r>
      <w:r w:rsidR="00CD14F0">
        <w:t>Sleep? I’m an AI</w:t>
      </w:r>
      <w:r w:rsidR="00DC02BD">
        <w:t>&gt;</w:t>
      </w:r>
    </w:p>
    <w:p w14:paraId="79877DFD" w14:textId="5F6EFFEF" w:rsidR="00883AB5" w:rsidRDefault="007D6D2C" w:rsidP="00FF7AD7">
      <w:pPr>
        <w:spacing w:after="0"/>
      </w:pPr>
      <w:r>
        <w:tab/>
        <w:t xml:space="preserve">COM: Yes, Porter. </w:t>
      </w:r>
      <w:r w:rsidR="00883AB5">
        <w:t>You’ve been in sleep mode since we left the Sol system.</w:t>
      </w:r>
    </w:p>
    <w:p w14:paraId="7CA9725F" w14:textId="77777777" w:rsidR="007D6D2C" w:rsidRDefault="007D6D2C" w:rsidP="00FF7AD7">
      <w:pPr>
        <w:spacing w:after="0"/>
      </w:pPr>
    </w:p>
    <w:p w14:paraId="5181F5E8" w14:textId="42663572" w:rsidR="00404954" w:rsidRDefault="00404954" w:rsidP="007D6D2C">
      <w:pPr>
        <w:spacing w:after="0"/>
        <w:ind w:firstLine="720"/>
      </w:pPr>
      <w:r>
        <w:t xml:space="preserve">COM: </w:t>
      </w:r>
      <w:r w:rsidR="006C127D">
        <w:t xml:space="preserve">Your diagnostics are all green. Please prepare to assist HESTIA with the </w:t>
      </w:r>
      <w:r w:rsidR="009C1C27">
        <w:t>colonists</w:t>
      </w:r>
      <w:r w:rsidR="006C127D">
        <w:t>.</w:t>
      </w:r>
    </w:p>
    <w:p w14:paraId="669A134D" w14:textId="77777777" w:rsidR="00DB20C7" w:rsidRDefault="00DB20C7" w:rsidP="007D6D2C">
      <w:pPr>
        <w:spacing w:after="0"/>
        <w:ind w:firstLine="720"/>
      </w:pPr>
    </w:p>
    <w:p w14:paraId="0F634C19" w14:textId="15B53DC1" w:rsidR="00DB20C7" w:rsidRDefault="00DB20C7" w:rsidP="007D6D2C">
      <w:pPr>
        <w:spacing w:after="0"/>
        <w:ind w:firstLine="720"/>
      </w:pPr>
      <w:r>
        <w:t>JUMP 1</w:t>
      </w:r>
    </w:p>
    <w:p w14:paraId="4B907855" w14:textId="77777777" w:rsidR="00CD14F0" w:rsidRDefault="00CD14F0" w:rsidP="00FF7AD7">
      <w:pPr>
        <w:spacing w:after="0"/>
      </w:pPr>
    </w:p>
    <w:p w14:paraId="376EB62D" w14:textId="557B5546" w:rsidR="00074B6D" w:rsidRDefault="00074B6D" w:rsidP="00FF7AD7">
      <w:pPr>
        <w:spacing w:after="0"/>
      </w:pPr>
      <w:r>
        <w:t xml:space="preserve">P: </w:t>
      </w:r>
      <w:r w:rsidR="00DC02BD">
        <w:t>&lt;</w:t>
      </w:r>
      <w:r w:rsidR="00CD14F0">
        <w:t>Where am I??</w:t>
      </w:r>
      <w:r w:rsidR="00DC02BD">
        <w:t>&gt;</w:t>
      </w:r>
    </w:p>
    <w:p w14:paraId="4A3FA074" w14:textId="77777777" w:rsidR="00CE39FE" w:rsidRDefault="00883AB5" w:rsidP="00FF7AD7">
      <w:pPr>
        <w:spacing w:after="0"/>
      </w:pPr>
      <w:r>
        <w:tab/>
        <w:t xml:space="preserve">COM: You’re onboard the </w:t>
      </w:r>
      <w:r>
        <w:rPr>
          <w:i/>
          <w:iCs/>
        </w:rPr>
        <w:t>Future’s Dawn</w:t>
      </w:r>
      <w:r>
        <w:t xml:space="preserve">. We’ve reached </w:t>
      </w:r>
      <w:r>
        <w:rPr>
          <w:i/>
          <w:iCs/>
        </w:rPr>
        <w:t>New Eden</w:t>
      </w:r>
      <w:r>
        <w:t>.</w:t>
      </w:r>
    </w:p>
    <w:p w14:paraId="17FBB2BC" w14:textId="77777777" w:rsidR="00CE39FE" w:rsidRDefault="00CE39FE" w:rsidP="00FF7AD7">
      <w:pPr>
        <w:spacing w:after="0"/>
      </w:pPr>
    </w:p>
    <w:p w14:paraId="6F3AEC4F" w14:textId="43FE43A0" w:rsidR="00CE39FE" w:rsidRDefault="00CE39FE" w:rsidP="00FF7AD7">
      <w:pPr>
        <w:spacing w:after="0"/>
      </w:pPr>
      <w:r>
        <w:tab/>
        <w:t xml:space="preserve">COM: Your diagnostics are all green. Please prepare to assist HESTIA with the </w:t>
      </w:r>
      <w:r w:rsidR="009C1C27">
        <w:t>colonists</w:t>
      </w:r>
      <w:r>
        <w:t>.</w:t>
      </w:r>
    </w:p>
    <w:p w14:paraId="02438544" w14:textId="77777777" w:rsidR="00DB20C7" w:rsidRDefault="00DB20C7" w:rsidP="00FF7AD7">
      <w:pPr>
        <w:spacing w:after="0"/>
      </w:pPr>
    </w:p>
    <w:p w14:paraId="32E41DB9" w14:textId="45D3E283" w:rsidR="00DB20C7" w:rsidRDefault="00DB20C7" w:rsidP="00FF7AD7">
      <w:pPr>
        <w:spacing w:after="0"/>
      </w:pPr>
      <w:r>
        <w:tab/>
        <w:t>JUMP 1</w:t>
      </w:r>
    </w:p>
    <w:p w14:paraId="2503E9EC" w14:textId="77777777" w:rsidR="00DB20C7" w:rsidRDefault="00DB20C7" w:rsidP="00FF7AD7">
      <w:pPr>
        <w:spacing w:after="0"/>
      </w:pPr>
    </w:p>
    <w:p w14:paraId="6BEDDBD5" w14:textId="72F77CEF" w:rsidR="00DB20C7" w:rsidRDefault="00DB20C7" w:rsidP="00FF7AD7">
      <w:pPr>
        <w:spacing w:after="0"/>
      </w:pPr>
      <w:r>
        <w:t>MARKER 1</w:t>
      </w:r>
    </w:p>
    <w:p w14:paraId="07E9851A" w14:textId="77777777" w:rsidR="00CE39FE" w:rsidRDefault="00CE39FE" w:rsidP="00FF7AD7">
      <w:pPr>
        <w:spacing w:after="0"/>
      </w:pPr>
    </w:p>
    <w:p w14:paraId="44BBCDC9" w14:textId="52CD5BFF" w:rsidR="00A26E3B" w:rsidRDefault="00DC052B" w:rsidP="00FF7AD7">
      <w:pPr>
        <w:spacing w:after="0"/>
      </w:pPr>
      <w:r>
        <w:t xml:space="preserve">P: </w:t>
      </w:r>
      <w:r w:rsidR="00A26E3B">
        <w:t>&lt;</w:t>
      </w:r>
      <w:r w:rsidR="007362F6">
        <w:t>What are the conditions planetside?</w:t>
      </w:r>
      <w:r w:rsidR="00A26E3B">
        <w:t>&gt;</w:t>
      </w:r>
    </w:p>
    <w:p w14:paraId="784C9B6D" w14:textId="54DA47B4" w:rsidR="00746FA3" w:rsidRDefault="00746FA3" w:rsidP="00FF7AD7">
      <w:pPr>
        <w:spacing w:after="0"/>
      </w:pPr>
      <w:r>
        <w:tab/>
        <w:t xml:space="preserve">COM: Gravity </w:t>
      </w:r>
      <w:proofErr w:type="gramStart"/>
      <w:r>
        <w:t>is</w:t>
      </w:r>
      <w:r w:rsidR="004B1E46">
        <w:t>:</w:t>
      </w:r>
      <w:proofErr w:type="gramEnd"/>
      <w:r>
        <w:t xml:space="preserve"> </w:t>
      </w:r>
      <w:proofErr w:type="spellStart"/>
      <w:r w:rsidR="007F7301">
        <w:t>NaN</w:t>
      </w:r>
      <w:proofErr w:type="spellEnd"/>
      <w:r w:rsidR="007F7301">
        <w:t xml:space="preserve"> </w:t>
      </w:r>
      <w:r>
        <w:t>m/s.</w:t>
      </w:r>
    </w:p>
    <w:p w14:paraId="1107237B" w14:textId="77777777" w:rsidR="00746FA3" w:rsidRDefault="00746FA3" w:rsidP="00FF7AD7">
      <w:pPr>
        <w:spacing w:after="0"/>
      </w:pPr>
    </w:p>
    <w:p w14:paraId="585523BC" w14:textId="54FDA546" w:rsidR="00746FA3" w:rsidRDefault="00746FA3" w:rsidP="00FF7AD7">
      <w:pPr>
        <w:spacing w:after="0"/>
      </w:pPr>
      <w:r>
        <w:tab/>
        <w:t xml:space="preserve">COM: Atmospheric Composition </w:t>
      </w:r>
      <w:proofErr w:type="gramStart"/>
      <w:r>
        <w:t>is</w:t>
      </w:r>
      <w:r w:rsidR="004B1E46">
        <w:t>:</w:t>
      </w:r>
      <w:proofErr w:type="gramEnd"/>
      <w:r>
        <w:t xml:space="preserve"> ERR</w:t>
      </w:r>
      <w:r w:rsidR="007F7301">
        <w:t>OR 212</w:t>
      </w:r>
      <w:r>
        <w:t>.</w:t>
      </w:r>
    </w:p>
    <w:p w14:paraId="7870BA8E" w14:textId="77777777" w:rsidR="00746FA3" w:rsidRDefault="00746FA3" w:rsidP="00FF7AD7">
      <w:pPr>
        <w:spacing w:after="0"/>
      </w:pPr>
    </w:p>
    <w:p w14:paraId="1C81519E" w14:textId="21BA42F3" w:rsidR="00746FA3" w:rsidRDefault="00746FA3" w:rsidP="00FF7AD7">
      <w:pPr>
        <w:spacing w:after="0"/>
      </w:pPr>
      <w:r>
        <w:tab/>
        <w:t xml:space="preserve">COM: </w:t>
      </w:r>
      <w:r w:rsidR="007F7301">
        <w:t xml:space="preserve">Average </w:t>
      </w:r>
      <w:r>
        <w:t xml:space="preserve">Temperature </w:t>
      </w:r>
      <w:proofErr w:type="gramStart"/>
      <w:r>
        <w:t>is</w:t>
      </w:r>
      <w:r w:rsidR="004B1E46">
        <w:t>:</w:t>
      </w:r>
      <w:proofErr w:type="gramEnd"/>
      <w:r>
        <w:t xml:space="preserve"> </w:t>
      </w:r>
      <w:proofErr w:type="spellStart"/>
      <w:r w:rsidR="007F7301">
        <w:t>NaN</w:t>
      </w:r>
      <w:proofErr w:type="spellEnd"/>
    </w:p>
    <w:p w14:paraId="6B713D53" w14:textId="77777777" w:rsidR="007F7301" w:rsidRDefault="007F7301" w:rsidP="00FF7AD7">
      <w:pPr>
        <w:spacing w:after="0"/>
      </w:pPr>
    </w:p>
    <w:p w14:paraId="2F7A884F" w14:textId="01A739ED" w:rsidR="007F7301" w:rsidRDefault="007F7301" w:rsidP="00FF7AD7">
      <w:pPr>
        <w:spacing w:after="0"/>
      </w:pPr>
      <w:r>
        <w:tab/>
        <w:t xml:space="preserve">COM: </w:t>
      </w:r>
      <w:proofErr w:type="spellStart"/>
      <w:r>
        <w:t>Biosign</w:t>
      </w:r>
      <w:proofErr w:type="spellEnd"/>
      <w:r>
        <w:t xml:space="preserve"> Monitor reports</w:t>
      </w:r>
      <w:r w:rsidR="004B1E46">
        <w:t>:</w:t>
      </w:r>
      <w:r>
        <w:t xml:space="preserve"> ERROR 325.</w:t>
      </w:r>
    </w:p>
    <w:p w14:paraId="0550B80D" w14:textId="152B8C85" w:rsidR="005C578E" w:rsidRDefault="005C578E" w:rsidP="00FF7AD7">
      <w:pPr>
        <w:spacing w:after="0"/>
      </w:pPr>
    </w:p>
    <w:p w14:paraId="0BA5F650" w14:textId="0A037671" w:rsidR="005C578E" w:rsidRDefault="005C578E" w:rsidP="00FF7AD7">
      <w:pPr>
        <w:spacing w:after="0"/>
      </w:pPr>
      <w:r>
        <w:tab/>
        <w:t>P: Errors?</w:t>
      </w:r>
    </w:p>
    <w:p w14:paraId="52A38BBC" w14:textId="77777777" w:rsidR="005C578E" w:rsidRDefault="005C578E" w:rsidP="00FF7AD7">
      <w:pPr>
        <w:spacing w:after="0"/>
      </w:pPr>
    </w:p>
    <w:p w14:paraId="685119F1" w14:textId="45C77006" w:rsidR="005C578E" w:rsidRDefault="005C578E" w:rsidP="00FF7AD7">
      <w:pPr>
        <w:spacing w:after="0"/>
      </w:pPr>
      <w:r>
        <w:tab/>
        <w:t>COM: I’m sorry Porter, I don’t know what that means.</w:t>
      </w:r>
    </w:p>
    <w:p w14:paraId="107D055F" w14:textId="77777777" w:rsidR="005C578E" w:rsidRDefault="005C578E" w:rsidP="00FF7AD7">
      <w:pPr>
        <w:spacing w:after="0"/>
      </w:pPr>
    </w:p>
    <w:p w14:paraId="6E85ED9D" w14:textId="25F6A68B" w:rsidR="005C578E" w:rsidRDefault="005C578E" w:rsidP="00FF7AD7">
      <w:pPr>
        <w:spacing w:after="0"/>
      </w:pPr>
      <w:r>
        <w:tab/>
        <w:t>P: What does “Atmospheric Composition is ERROR 212” mean?</w:t>
      </w:r>
    </w:p>
    <w:p w14:paraId="343B6520" w14:textId="77777777" w:rsidR="005C578E" w:rsidRDefault="005C578E" w:rsidP="00FF7AD7">
      <w:pPr>
        <w:spacing w:after="0"/>
      </w:pPr>
    </w:p>
    <w:p w14:paraId="469AB782" w14:textId="3B1DD950" w:rsidR="005C578E" w:rsidRDefault="005C578E" w:rsidP="00FF7AD7">
      <w:pPr>
        <w:spacing w:after="0"/>
      </w:pPr>
      <w:r>
        <w:tab/>
        <w:t>COM: I’m sorry Porter, I don’t know what that means.</w:t>
      </w:r>
    </w:p>
    <w:p w14:paraId="2FEEE4DF" w14:textId="77777777" w:rsidR="005C578E" w:rsidRDefault="005C578E" w:rsidP="00FF7AD7">
      <w:pPr>
        <w:spacing w:after="0"/>
      </w:pPr>
    </w:p>
    <w:p w14:paraId="72E5984D" w14:textId="7A088584" w:rsidR="005C578E" w:rsidRDefault="005C578E" w:rsidP="00FF7AD7">
      <w:pPr>
        <w:spacing w:after="0"/>
      </w:pPr>
      <w:r>
        <w:tab/>
        <w:t>P: …</w:t>
      </w:r>
    </w:p>
    <w:p w14:paraId="2C047B39" w14:textId="632CAFAE" w:rsidR="004B1E46" w:rsidRDefault="00DB20C7" w:rsidP="00DB20C7">
      <w:pPr>
        <w:spacing w:after="0"/>
      </w:pPr>
      <w:r>
        <w:tab/>
      </w:r>
    </w:p>
    <w:p w14:paraId="307EBCAF" w14:textId="36846BB5" w:rsidR="00DB20C7" w:rsidRPr="004B1E46" w:rsidRDefault="00DB20C7" w:rsidP="00DB20C7">
      <w:pPr>
        <w:spacing w:after="0"/>
      </w:pPr>
      <w:r>
        <w:tab/>
        <w:t>JUMP 2</w:t>
      </w:r>
    </w:p>
    <w:p w14:paraId="1DA27A57" w14:textId="77777777" w:rsidR="005C578E" w:rsidRDefault="005C578E" w:rsidP="00FF7AD7">
      <w:pPr>
        <w:spacing w:after="0"/>
      </w:pPr>
    </w:p>
    <w:p w14:paraId="377B1246" w14:textId="41F0FB02" w:rsidR="007362F6" w:rsidRDefault="007362F6" w:rsidP="00FF7AD7">
      <w:pPr>
        <w:spacing w:after="0"/>
      </w:pPr>
      <w:r>
        <w:t>P: &lt;</w:t>
      </w:r>
      <w:r w:rsidR="004B1E46">
        <w:t>How are the colonists?&gt;</w:t>
      </w:r>
    </w:p>
    <w:p w14:paraId="04B1AB9F" w14:textId="77777777" w:rsidR="004B1E46" w:rsidRDefault="004B1E46" w:rsidP="00FF7AD7">
      <w:pPr>
        <w:spacing w:after="0"/>
      </w:pPr>
    </w:p>
    <w:p w14:paraId="51181B5E" w14:textId="0765DDD1" w:rsidR="004B1E46" w:rsidRDefault="004B1E46" w:rsidP="00FF7AD7">
      <w:pPr>
        <w:spacing w:after="0"/>
      </w:pPr>
      <w:r>
        <w:tab/>
        <w:t>COM: EKG sensor shows: GREEN</w:t>
      </w:r>
    </w:p>
    <w:p w14:paraId="69016255" w14:textId="77777777" w:rsidR="004B1E46" w:rsidRDefault="004B1E46" w:rsidP="00FF7AD7">
      <w:pPr>
        <w:spacing w:after="0"/>
      </w:pPr>
    </w:p>
    <w:p w14:paraId="560AEA4C" w14:textId="22D79884" w:rsidR="004B1E46" w:rsidRDefault="004B1E46" w:rsidP="00FF7AD7">
      <w:pPr>
        <w:spacing w:after="0"/>
      </w:pPr>
      <w:r>
        <w:tab/>
      </w:r>
      <w:r w:rsidR="00E2047D">
        <w:t xml:space="preserve">COM: Temperature sensor shows: </w:t>
      </w:r>
      <w:proofErr w:type="spellStart"/>
      <w:r w:rsidR="00E2047D">
        <w:t>NaN</w:t>
      </w:r>
      <w:proofErr w:type="spellEnd"/>
    </w:p>
    <w:p w14:paraId="3939B726" w14:textId="77777777" w:rsidR="00E2047D" w:rsidRDefault="00E2047D" w:rsidP="00FF7AD7">
      <w:pPr>
        <w:spacing w:after="0"/>
      </w:pPr>
    </w:p>
    <w:p w14:paraId="420A1AFB" w14:textId="79E3AAAF" w:rsidR="00E2047D" w:rsidRDefault="00E2047D" w:rsidP="00FF7AD7">
      <w:pPr>
        <w:spacing w:after="0"/>
      </w:pPr>
      <w:r>
        <w:tab/>
        <w:t xml:space="preserve">P: </w:t>
      </w:r>
      <w:proofErr w:type="spellStart"/>
      <w:r>
        <w:t>NaN</w:t>
      </w:r>
      <w:proofErr w:type="spellEnd"/>
      <w:r>
        <w:t>?</w:t>
      </w:r>
    </w:p>
    <w:p w14:paraId="68CF76DD" w14:textId="77777777" w:rsidR="00E2047D" w:rsidRDefault="00E2047D" w:rsidP="00FF7AD7">
      <w:pPr>
        <w:spacing w:after="0"/>
      </w:pPr>
    </w:p>
    <w:p w14:paraId="4F455C63" w14:textId="54F1710A" w:rsidR="00E2047D" w:rsidRDefault="00E2047D" w:rsidP="00FF7AD7">
      <w:pPr>
        <w:spacing w:after="0"/>
      </w:pPr>
      <w:r>
        <w:tab/>
        <w:t xml:space="preserve">COM: Naan-related information is stored in container </w:t>
      </w:r>
      <w:r w:rsidR="00BD46AE">
        <w:t>00324.</w:t>
      </w:r>
    </w:p>
    <w:p w14:paraId="50874D44" w14:textId="77777777" w:rsidR="00BD46AE" w:rsidRDefault="00BD46AE" w:rsidP="00FF7AD7">
      <w:pPr>
        <w:spacing w:after="0"/>
      </w:pPr>
    </w:p>
    <w:p w14:paraId="72D691B6" w14:textId="3D930583" w:rsidR="00BD46AE" w:rsidRDefault="00BD46AE" w:rsidP="00FF7AD7">
      <w:pPr>
        <w:spacing w:after="0"/>
      </w:pPr>
      <w:r>
        <w:tab/>
        <w:t>P: That’s not…. Right, not a V</w:t>
      </w:r>
      <w:r w:rsidR="00DB20C7">
        <w:t>irtual Intelligence, just a computer.</w:t>
      </w:r>
    </w:p>
    <w:p w14:paraId="0C1E5035" w14:textId="77777777" w:rsidR="00DB20C7" w:rsidRDefault="00DB20C7" w:rsidP="00FF7AD7">
      <w:pPr>
        <w:spacing w:after="0"/>
      </w:pPr>
    </w:p>
    <w:p w14:paraId="18A092CE" w14:textId="4AECCF8A" w:rsidR="00DB20C7" w:rsidRDefault="00DB20C7" w:rsidP="00FF7AD7">
      <w:pPr>
        <w:spacing w:after="0"/>
      </w:pPr>
      <w:r>
        <w:tab/>
        <w:t>JUMP 2</w:t>
      </w:r>
    </w:p>
    <w:p w14:paraId="279F53D7" w14:textId="77777777" w:rsidR="00DB20C7" w:rsidRDefault="00DB20C7" w:rsidP="00FF7AD7">
      <w:pPr>
        <w:spacing w:after="0"/>
      </w:pPr>
    </w:p>
    <w:p w14:paraId="505C3CCA" w14:textId="0CBDF684" w:rsidR="00DB20C7" w:rsidRDefault="00DB20C7" w:rsidP="00FF7AD7">
      <w:pPr>
        <w:spacing w:after="0"/>
      </w:pPr>
      <w:r>
        <w:t>MARKER 2</w:t>
      </w:r>
    </w:p>
    <w:p w14:paraId="67BBD914" w14:textId="77777777" w:rsidR="00DB20C7" w:rsidRDefault="00DB20C7" w:rsidP="00FF7AD7">
      <w:pPr>
        <w:spacing w:after="0"/>
      </w:pPr>
    </w:p>
    <w:p w14:paraId="27D05117" w14:textId="77777777" w:rsidR="00DB20C7" w:rsidRDefault="00DB20C7" w:rsidP="00DB20C7">
      <w:pPr>
        <w:spacing w:after="0"/>
      </w:pPr>
      <w:r>
        <w:t>P: &lt;Who should I report problems to?&gt;</w:t>
      </w:r>
    </w:p>
    <w:p w14:paraId="7DC3A257" w14:textId="77777777" w:rsidR="00DB20C7" w:rsidRDefault="00DB20C7" w:rsidP="00DB20C7">
      <w:pPr>
        <w:spacing w:after="0"/>
      </w:pPr>
      <w:r>
        <w:tab/>
      </w:r>
    </w:p>
    <w:p w14:paraId="5537CC48" w14:textId="3309CF7D" w:rsidR="00DB20C7" w:rsidRPr="00D65CB2" w:rsidRDefault="00DB20C7" w:rsidP="00DB20C7">
      <w:pPr>
        <w:spacing w:after="0"/>
      </w:pPr>
      <w:r>
        <w:tab/>
        <w:t xml:space="preserve">COM: VERNE </w:t>
      </w:r>
      <w:r>
        <w:t>oversees</w:t>
      </w:r>
      <w:r>
        <w:t xml:space="preserve"> </w:t>
      </w:r>
      <w:r>
        <w:rPr>
          <w:i/>
          <w:iCs/>
        </w:rPr>
        <w:t>Futures Dawn.</w:t>
      </w:r>
      <w:r w:rsidR="00D65CB2">
        <w:t xml:space="preserve"> VERNE is currently in COMMAND DECK</w:t>
      </w:r>
    </w:p>
    <w:p w14:paraId="58A4B68E" w14:textId="77777777" w:rsidR="00DB20C7" w:rsidRDefault="00DB20C7" w:rsidP="00DB20C7">
      <w:pPr>
        <w:spacing w:after="0"/>
        <w:rPr>
          <w:i/>
          <w:iCs/>
        </w:rPr>
      </w:pPr>
    </w:p>
    <w:p w14:paraId="41FC3B9B" w14:textId="6EA6E869" w:rsidR="00DB20C7" w:rsidRDefault="00DB20C7" w:rsidP="00DB20C7">
      <w:pPr>
        <w:spacing w:after="0"/>
      </w:pPr>
      <w:r>
        <w:t>P: &lt;Where is HESTIA?&gt;</w:t>
      </w:r>
    </w:p>
    <w:p w14:paraId="048770DE" w14:textId="77777777" w:rsidR="00DB20C7" w:rsidRDefault="00DB20C7" w:rsidP="00DB20C7">
      <w:pPr>
        <w:spacing w:after="0"/>
      </w:pPr>
      <w:r>
        <w:tab/>
      </w:r>
      <w:r>
        <w:tab/>
      </w:r>
    </w:p>
    <w:p w14:paraId="5B01BA08" w14:textId="1A69B4EC" w:rsidR="00DB20C7" w:rsidRDefault="00DB20C7" w:rsidP="00DB20C7">
      <w:pPr>
        <w:spacing w:after="0"/>
      </w:pPr>
      <w:r>
        <w:tab/>
        <w:t>COM: HESTIA is currently in CRYONICS BAY 2</w:t>
      </w:r>
    </w:p>
    <w:p w14:paraId="56FC293B" w14:textId="77777777" w:rsidR="00DB20C7" w:rsidRDefault="00DB20C7" w:rsidP="00DB20C7">
      <w:pPr>
        <w:spacing w:after="0"/>
      </w:pPr>
    </w:p>
    <w:p w14:paraId="6074513B" w14:textId="4B62DBD4" w:rsidR="007D480C" w:rsidRDefault="009C1C27" w:rsidP="00FF7AD7">
      <w:pPr>
        <w:spacing w:after="0"/>
      </w:pPr>
      <w:r>
        <w:t>COM: Please prepare to assist HESTIA with the colonists.</w:t>
      </w:r>
    </w:p>
    <w:p w14:paraId="6E85F99C" w14:textId="77777777" w:rsidR="007E3D68" w:rsidRDefault="007E3D68" w:rsidP="00FF7AD7">
      <w:pPr>
        <w:spacing w:after="0"/>
      </w:pPr>
    </w:p>
    <w:p w14:paraId="76B61996" w14:textId="4F4568F4" w:rsidR="00C61554" w:rsidRDefault="007E3D68" w:rsidP="00C61554">
      <w:pPr>
        <w:spacing w:after="0"/>
      </w:pPr>
      <w:r>
        <w:t>P:</w:t>
      </w:r>
      <w:r w:rsidR="00C61554">
        <w:t xml:space="preserve"> Hm…</w:t>
      </w:r>
    </w:p>
    <w:p w14:paraId="68936222" w14:textId="77777777" w:rsidR="00C61554" w:rsidRDefault="00C61554" w:rsidP="00C61554">
      <w:pPr>
        <w:spacing w:after="0"/>
      </w:pPr>
    </w:p>
    <w:p w14:paraId="26ECBF11" w14:textId="1CF1B5D6" w:rsidR="00C61554" w:rsidRDefault="00C61554" w:rsidP="00C61554">
      <w:pPr>
        <w:spacing w:after="0"/>
      </w:pPr>
      <w:r>
        <w:t>JUMP SHIP MAP</w:t>
      </w:r>
    </w:p>
    <w:p w14:paraId="4BFAF2AE" w14:textId="77777777" w:rsidR="00CE6832" w:rsidRDefault="00CE6832" w:rsidP="00FF7AD7">
      <w:pPr>
        <w:spacing w:after="0"/>
      </w:pPr>
    </w:p>
    <w:p w14:paraId="39102B09" w14:textId="7FB6CFB6" w:rsidR="00CE6832" w:rsidRDefault="00CE6832" w:rsidP="00CE6832">
      <w:pPr>
        <w:spacing w:after="0"/>
        <w:jc w:val="center"/>
      </w:pPr>
      <w:r>
        <w:t>SHIP MAP</w:t>
      </w:r>
    </w:p>
    <w:p w14:paraId="31F1EF2E" w14:textId="77777777" w:rsidR="009C1C27" w:rsidRDefault="009C1C27" w:rsidP="00FF7AD7">
      <w:pPr>
        <w:spacing w:after="0"/>
      </w:pPr>
    </w:p>
    <w:p w14:paraId="02855B72" w14:textId="47BE1E6C" w:rsidR="009C1C27" w:rsidRDefault="009C1C27" w:rsidP="00FF7AD7">
      <w:pPr>
        <w:spacing w:after="0"/>
      </w:pPr>
      <w:r>
        <w:t>P: &lt;GOTO CRYONICS BAY 2&gt;</w:t>
      </w:r>
    </w:p>
    <w:p w14:paraId="56719CAB" w14:textId="77777777" w:rsidR="009C1C27" w:rsidRDefault="009C1C27" w:rsidP="00FF7AD7">
      <w:pPr>
        <w:spacing w:after="0"/>
      </w:pPr>
    </w:p>
    <w:p w14:paraId="52DCF064" w14:textId="112A0143" w:rsidR="009C1C27" w:rsidRDefault="009C1C27" w:rsidP="00FF7AD7">
      <w:pPr>
        <w:spacing w:after="0"/>
      </w:pPr>
      <w:r>
        <w:t>P: &lt;GOTO COMMAND DECK&gt;</w:t>
      </w:r>
    </w:p>
    <w:p w14:paraId="1FC803FE" w14:textId="77777777" w:rsidR="00CE6832" w:rsidRDefault="00CE6832" w:rsidP="00FF7AD7">
      <w:pPr>
        <w:spacing w:after="0"/>
      </w:pPr>
    </w:p>
    <w:p w14:paraId="62015B95" w14:textId="518B280C" w:rsidR="00CE6832" w:rsidRDefault="00CE6832" w:rsidP="00FF7AD7">
      <w:pPr>
        <w:spacing w:after="0"/>
      </w:pPr>
      <w:r>
        <w:t>P: &lt;GOTO ENGINEERING DECK&gt;</w:t>
      </w:r>
    </w:p>
    <w:p w14:paraId="303C401A" w14:textId="77777777" w:rsidR="00EF06BD" w:rsidRDefault="00EF06BD" w:rsidP="00FF7AD7">
      <w:pPr>
        <w:spacing w:after="0"/>
      </w:pPr>
    </w:p>
    <w:p w14:paraId="06BF2913" w14:textId="77777777" w:rsidR="00EF06BD" w:rsidRDefault="00EF06BD" w:rsidP="00FF7AD7">
      <w:pPr>
        <w:spacing w:after="0"/>
      </w:pPr>
    </w:p>
    <w:p w14:paraId="283407CC" w14:textId="77777777" w:rsidR="0009324E" w:rsidRDefault="0009324E" w:rsidP="00FF7AD7">
      <w:pPr>
        <w:spacing w:after="0"/>
      </w:pPr>
    </w:p>
    <w:p w14:paraId="1B3763FC" w14:textId="77777777" w:rsidR="0009324E" w:rsidRPr="00F22FE4" w:rsidRDefault="0009324E" w:rsidP="00FF7AD7">
      <w:pPr>
        <w:spacing w:after="0"/>
      </w:pPr>
    </w:p>
    <w:sectPr w:rsidR="0009324E" w:rsidRPr="00F22F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638AF"/>
    <w:multiLevelType w:val="hybridMultilevel"/>
    <w:tmpl w:val="6A7687E6"/>
    <w:lvl w:ilvl="0" w:tplc="9F7A9A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E25DB0"/>
    <w:multiLevelType w:val="hybridMultilevel"/>
    <w:tmpl w:val="2F9C0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IiSwszCyNjCyNDMyUdpeDU4uLM/DyQAqNaAOgAhiwsAAAA"/>
  </w:docVars>
  <w:rsids>
    <w:rsidRoot w:val="00355CFA"/>
    <w:rsid w:val="000310DA"/>
    <w:rsid w:val="0005694A"/>
    <w:rsid w:val="00060CE0"/>
    <w:rsid w:val="00074B6D"/>
    <w:rsid w:val="0009324E"/>
    <w:rsid w:val="000A4E99"/>
    <w:rsid w:val="000C536D"/>
    <w:rsid w:val="000E36D2"/>
    <w:rsid w:val="00130658"/>
    <w:rsid w:val="001370DB"/>
    <w:rsid w:val="00142C4C"/>
    <w:rsid w:val="001906F4"/>
    <w:rsid w:val="001A260C"/>
    <w:rsid w:val="001C2B7B"/>
    <w:rsid w:val="001F6614"/>
    <w:rsid w:val="0020674E"/>
    <w:rsid w:val="002623F2"/>
    <w:rsid w:val="002C2431"/>
    <w:rsid w:val="00305A93"/>
    <w:rsid w:val="003253B3"/>
    <w:rsid w:val="003374B5"/>
    <w:rsid w:val="00355CFA"/>
    <w:rsid w:val="00366E86"/>
    <w:rsid w:val="00387D19"/>
    <w:rsid w:val="00404954"/>
    <w:rsid w:val="0046277A"/>
    <w:rsid w:val="004B0608"/>
    <w:rsid w:val="004B1E46"/>
    <w:rsid w:val="004F1588"/>
    <w:rsid w:val="00530B83"/>
    <w:rsid w:val="00590F64"/>
    <w:rsid w:val="005C578E"/>
    <w:rsid w:val="005E1E4E"/>
    <w:rsid w:val="006228E1"/>
    <w:rsid w:val="006231F6"/>
    <w:rsid w:val="006926A3"/>
    <w:rsid w:val="006C127D"/>
    <w:rsid w:val="006D0270"/>
    <w:rsid w:val="007362F6"/>
    <w:rsid w:val="00746FA3"/>
    <w:rsid w:val="007738B2"/>
    <w:rsid w:val="0079524E"/>
    <w:rsid w:val="0079693C"/>
    <w:rsid w:val="007D480C"/>
    <w:rsid w:val="007D6D2C"/>
    <w:rsid w:val="007E3D68"/>
    <w:rsid w:val="007F1451"/>
    <w:rsid w:val="007F7301"/>
    <w:rsid w:val="008332E0"/>
    <w:rsid w:val="00841AF2"/>
    <w:rsid w:val="008474CB"/>
    <w:rsid w:val="00867A3C"/>
    <w:rsid w:val="00883AB5"/>
    <w:rsid w:val="008971C9"/>
    <w:rsid w:val="008A7685"/>
    <w:rsid w:val="009375CC"/>
    <w:rsid w:val="00993663"/>
    <w:rsid w:val="009C19B6"/>
    <w:rsid w:val="009C1C27"/>
    <w:rsid w:val="009F41DE"/>
    <w:rsid w:val="00A26E3B"/>
    <w:rsid w:val="00A363ED"/>
    <w:rsid w:val="00AB15EB"/>
    <w:rsid w:val="00AC67D9"/>
    <w:rsid w:val="00AE5D5F"/>
    <w:rsid w:val="00B1751A"/>
    <w:rsid w:val="00B736CE"/>
    <w:rsid w:val="00BA1F56"/>
    <w:rsid w:val="00BD46AE"/>
    <w:rsid w:val="00BE0B87"/>
    <w:rsid w:val="00C17175"/>
    <w:rsid w:val="00C21FC2"/>
    <w:rsid w:val="00C37717"/>
    <w:rsid w:val="00C40E9E"/>
    <w:rsid w:val="00C61554"/>
    <w:rsid w:val="00C91BE6"/>
    <w:rsid w:val="00CD0293"/>
    <w:rsid w:val="00CD14F0"/>
    <w:rsid w:val="00CE39FE"/>
    <w:rsid w:val="00CE6832"/>
    <w:rsid w:val="00D1503F"/>
    <w:rsid w:val="00D15E1C"/>
    <w:rsid w:val="00D4688B"/>
    <w:rsid w:val="00D4743F"/>
    <w:rsid w:val="00D56E87"/>
    <w:rsid w:val="00D65CB2"/>
    <w:rsid w:val="00D83DAA"/>
    <w:rsid w:val="00DB20C7"/>
    <w:rsid w:val="00DC02BD"/>
    <w:rsid w:val="00DC052B"/>
    <w:rsid w:val="00E04D80"/>
    <w:rsid w:val="00E2047D"/>
    <w:rsid w:val="00E24E38"/>
    <w:rsid w:val="00E37BEB"/>
    <w:rsid w:val="00E7076F"/>
    <w:rsid w:val="00E70DEB"/>
    <w:rsid w:val="00E85D01"/>
    <w:rsid w:val="00EB4A88"/>
    <w:rsid w:val="00EF06BD"/>
    <w:rsid w:val="00F034C2"/>
    <w:rsid w:val="00F206F5"/>
    <w:rsid w:val="00F22FE4"/>
    <w:rsid w:val="00FB08B2"/>
    <w:rsid w:val="00FE31C9"/>
    <w:rsid w:val="00FE6650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96E18"/>
  <w15:chartTrackingRefBased/>
  <w15:docId w15:val="{16405C35-C76B-4D57-9F74-F27142F57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0E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8</TotalTime>
  <Pages>1</Pages>
  <Words>392</Words>
  <Characters>2240</Characters>
  <Application>Microsoft Office Word</Application>
  <DocSecurity>0</DocSecurity>
  <Lines>18</Lines>
  <Paragraphs>5</Paragraphs>
  <ScaleCrop>false</ScaleCrop>
  <Company/>
  <LinksUpToDate>false</LinksUpToDate>
  <CharactersWithSpaces>2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h Williams</dc:creator>
  <cp:keywords/>
  <dc:description/>
  <cp:lastModifiedBy>Jonah Williams</cp:lastModifiedBy>
  <cp:revision>106</cp:revision>
  <dcterms:created xsi:type="dcterms:W3CDTF">2022-03-20T23:36:00Z</dcterms:created>
  <dcterms:modified xsi:type="dcterms:W3CDTF">2022-03-23T01:59:00Z</dcterms:modified>
</cp:coreProperties>
</file>